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scholarship-application-letter"/>
    <w:p>
      <w:pPr>
        <w:pStyle w:val="Heading1"/>
      </w:pPr>
      <w:r>
        <w:t xml:space="preserve">SCHOLARSHIP APPLICATION LETTER</w:t>
      </w:r>
    </w:p>
    <w:p>
      <w:pPr>
        <w:pStyle w:val="FirstParagraph"/>
      </w:pPr>
      <w:r>
        <w:t xml:space="preserve">For the Oceanography Graduate Program at Rice University in United States Houston</w:t>
      </w:r>
    </w:p>
    <w:bookmarkEnd w:id="20"/>
    <w:p>
      <w:pPr>
        <w:pStyle w:val="BodyText"/>
      </w:pPr>
      <w:r>
        <w:t xml:space="preserve">Dear Scholarship Selection Committee,</w:t>
      </w:r>
    </w:p>
    <w:p>
      <w:pPr>
        <w:pStyle w:val="BodyText"/>
      </w:pPr>
      <w:r>
        <w:t xml:space="preserve">It is with profound enthusiasm and unwavering dedication that I submit this Scholarship Application Letter for the prestigious Oceanography Graduate Fellowship at Rice University in United States Houston. As a passionate aspiring Oceanographer, I have meticulously crafted my academic trajectory to address critical challenges facing our planet's most vital ecosystem – the world's oceans. This scholarship represents not merely financial support, but a transformative opportunity to contribute meaningfully to marine science within one of the United States' most dynamic scientific hubs: Houston.</w:t>
      </w:r>
    </w:p>
    <w:p>
      <w:pPr>
        <w:pStyle w:val="BodyText"/>
      </w:pPr>
      <w:r>
        <w:t xml:space="preserve">My fascination with oceanography began during childhood coastal explorations along Florida's shores, where I marveled at tidal ecosystems and documented marine biodiversity. This early curiosity evolved into rigorous academic pursuit at the University of Texas at Austin, where I graduated with a 3.9 GPA in Marine Science (summa cum laude). My undergraduate research on coral reef resilience in the Caribbean directly connected to Houston's Gulf Coast challenges – particularly as our region contends with rising sea levels and coastal erosion impacting communities from Galveston to Matagorda Bay. Under Dr. Elena Rodriguez's mentorship, I developed an autonomous underwater vehicle (AUV) protocol for monitoring microplastic accumulation, a project later presented at the 2023 Gulf of Mexico Research Initiative Conference in Houston. This experience cemented my resolve to become a professional Oceanographer focused on actionable environmental solutions.</w:t>
      </w:r>
    </w:p>
    <w:p>
      <w:pPr>
        <w:pStyle w:val="BodyText"/>
      </w:pPr>
      <w:r>
        <w:t xml:space="preserve">What makes United States Houston uniquely compelling for my doctoral studies is its unparalleled convergence of academic excellence, industrial innovation, and ecological urgency. Rice University's Department of Earth, Environmental and Planetary Sciences – situated within the heart of the Energy Corridor – offers precisely the interdisciplinary environment I require. The university's partnership with NOAA's Gulf Coast Ocean Observing System (GCOS) and proximity to NASA Johnson Space Center provides access to cutting-edge facilities like the Cullen College of Engineering's Ocean Engineering Lab. Crucially, Houston serves as America's energy capital, creating an exceptional laboratory for studying the complex interplay between offshore drilling, renewable ocean energy development, and marine ecosystem health – a nexus I intend to explore through my proposed dissertation on "Carbon Sequestration Impacts in Deep-Sea Sediments Near Offshore Platforms."</w:t>
      </w:r>
    </w:p>
    <w:p>
      <w:pPr>
        <w:pStyle w:val="BodyText"/>
      </w:pPr>
      <w:r>
        <w:t xml:space="preserve">My professional journey has prepared me to maximize this opportunity. As a research intern at the Texas A&amp;M Oceanography Center in Galveston (a Houston-based affiliate), I analyzed satellite data tracking oil spill dispersion following the 2021 offshore incident near Freeport. My findings, published in *Marine Pollution Bulletin*, demonstrated how current patterns affect pollutant trajectories – knowledge directly applicable to Houston's vulnerability as a port city handling 8% of U.S. petroleum exports. Additionally, my volunteer work with the Galveston Bay Foundation’s "Citizen Science Initiative" engaged over 200 community members in water quality monitoring, revealing alarming trends in dissolved oxygen levels that I correlated with local agricultural runoff patterns.</w:t>
      </w:r>
    </w:p>
    <w:p>
      <w:pPr>
        <w:pStyle w:val="BodyText"/>
      </w:pPr>
      <w:r>
        <w:t xml:space="preserve">My long-term vision as an Oceanographer extends beyond academic achievement. I aspire to establish a Houston-based marine conservation nonprofit focused on developing AI-driven early-warning systems for coastal flooding and pollution events. This mission aligns perfectly with the City of Houston's 2030 Climate Action Plan and Rice University's commitment to "Solutions for the Gulf Coast." Having witnessed Hurricane Harvey's devastation firsthand, I recognize that resilient coastal communities require science-based adaptation strategies – precisely what my research in United States Houston will deliver. The scholarship would enable me to conduct critical fieldwork during the 2025 Gulf of Mexico plankton bloom season, utilizing Rice's newly acquired R/V *Triton* vessel for sediment core analysis along the Texas-Louisiana shelf.</w:t>
      </w:r>
    </w:p>
    <w:p>
      <w:pPr>
        <w:pStyle w:val="BodyText"/>
      </w:pPr>
      <w:r>
        <w:t xml:space="preserve">What distinguishes my Scholarship Application Letter is not merely my academic record, but my tangible connection to Houston’s scientific ecosystem. I have already connected with Dr. Marcus Chen (Rice Oceanography) to refine my research framework, and secured preliminary data access from the Texas State Aquarium's marine health database – all while maintaining a 3.95 GPA through three semesters of full-time graduate coursework at the University of Houston's College of Natural Sciences and Mathematics. This demonstrates my commitment to leveraging Houston's unique resources immediately.</w:t>
      </w:r>
    </w:p>
    <w:p>
      <w:pPr>
        <w:pStyle w:val="BodyText"/>
      </w:pPr>
      <w:r>
        <w:t xml:space="preserve">I understand that becoming an effective Oceanographer requires more than technical expertise; it demands cultural fluency in the communities we serve. During my tenure with NOAA's Student Conservation Corps, I co-developed bilingual (English/Spanish) educational materials for Galveston's Hispanic fishing communities about sustainable practices – a skill directly transferable to Houston's diverse coastal populations. My leadership as president of UT Austin’s Marine Science Society further honed my ability to collaborate across disciplines: we partnered with mechanical engineering students to design biodegradable fishing gear prototypes now being tested in the Houston Ship Channel.</w:t>
      </w:r>
    </w:p>
    <w:p>
      <w:pPr>
        <w:pStyle w:val="BodyText"/>
      </w:pPr>
      <w:r>
        <w:t xml:space="preserve">Finally, I recognize that this scholarship represents an investment in Houston's future. The United States faces unprecedented challenges as climate change accelerates ocean acidification and sea-level rise threatening coastal megacities like ours. As an Oceanographer trained within Houston's scientific ecosystem, I will contribute directly to developing the data-driven policies needed to protect 13 million residents of the Greater Houston Metropolitan Area. My research will inform NOAA's Gulf Coast Restoration Network, provide actionable insights for Port of Houston operations, and empower community-led conservation – ensuring that this scholarship creates ripple effects far beyond my own academic journey.</w:t>
      </w:r>
    </w:p>
    <w:p>
      <w:pPr>
        <w:pStyle w:val="BodyText"/>
      </w:pPr>
      <w:r>
        <w:t xml:space="preserve">I am prepared to begin doctoral studies in August 2025 and would be honored to represent the next generation of Oceanographers within United States Houston. Thank you for considering this Scholarship Application Letter with the seriousness it deserves. I have attached all required documentation and welcome any opportunity to discuss how my vision aligns with your mission during an interview.</w:t>
      </w:r>
    </w:p>
    <w:p>
      <w:pPr>
        <w:pStyle w:val="BodyText"/>
      </w:pPr>
      <w:r>
        <w:t xml:space="preserve">Sincerely,</w:t>
      </w:r>
    </w:p>
    <w:p>
      <w:pPr>
        <w:pStyle w:val="BodyText"/>
      </w:pPr>
      <w:r>
        <w:t xml:space="preserve">Dr. Aisha Nkosi</w:t>
      </w:r>
    </w:p>
    <w:p>
      <w:pPr>
        <w:pStyle w:val="BodyText"/>
      </w:pPr>
      <w:r>
        <w:t xml:space="preserve">Graduate Research Assistant, Texas A&amp;M Oceanography Center</w:t>
      </w:r>
    </w:p>
    <w:p>
      <w:pPr>
        <w:pStyle w:val="BodyText"/>
      </w:pPr>
      <w:r>
        <w:t xml:space="preserve">Houston, Texas 77005</w:t>
      </w:r>
    </w:p>
    <w:p>
      <w:pPr>
        <w:pStyle w:val="BodyText"/>
      </w:pPr>
      <w:r>
        <w:t xml:space="preserve">Email: ankosi@rice.edu | Phone: (713) 555-0198</w:t>
      </w:r>
    </w:p>
    <w:p>
      <w:pPr>
        <w:pStyle w:val="BodyText"/>
      </w:pPr>
      <w:r>
        <w:t xml:space="preserve">Word Count: 872</w:t>
      </w:r>
    </w:p>
    <w:p>
      <w:pPr>
        <w:pStyle w:val="BodyText"/>
      </w:pPr>
      <w:r>
        <w:t xml:space="preserve">This Scholarship Application Letter reflects comprehensive preparation for an Oceanographer's role within the United States Houston scientific community, with specific institutional and regional al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in United States Houston</dc:title>
  <dc:creator/>
  <dc:language>en</dc:language>
  <cp:keywords/>
  <dcterms:created xsi:type="dcterms:W3CDTF">2026-07-21T06:06:17Z</dcterms:created>
  <dcterms:modified xsi:type="dcterms:W3CDTF">2026-07-21T06:06:17Z</dcterms:modified>
</cp:coreProperties>
</file>

<file path=docProps/custom.xml><?xml version="1.0" encoding="utf-8"?>
<Properties xmlns="http://schemas.openxmlformats.org/officeDocument/2006/custom-properties" xmlns:vt="http://schemas.openxmlformats.org/officeDocument/2006/docPropsVTypes"/>
</file>